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C1934" w14:textId="59D7F0ED" w:rsidR="00054B1C" w:rsidRDefault="007F062D" w:rsidP="007F062D">
      <w:pPr>
        <w:pStyle w:val="a8"/>
      </w:pPr>
      <w:r>
        <w:rPr>
          <w:rFonts w:hint="eastAsia"/>
        </w:rPr>
        <w:t>通讯录设计思路</w:t>
      </w:r>
    </w:p>
    <w:p w14:paraId="4C429DBF" w14:textId="709CCDB9" w:rsidR="007F062D" w:rsidRDefault="007F062D" w:rsidP="007F062D">
      <w:pPr>
        <w:pStyle w:val="1"/>
      </w:pPr>
      <w:r>
        <w:rPr>
          <w:rFonts w:hint="eastAsia"/>
        </w:rPr>
        <w:t>系统需求</w:t>
      </w:r>
    </w:p>
    <w:p w14:paraId="4A8D2D50" w14:textId="32CF8A88" w:rsidR="007F062D" w:rsidRDefault="007F062D" w:rsidP="007F062D">
      <w:pPr>
        <w:pStyle w:val="1"/>
      </w:pPr>
      <w:r>
        <w:rPr>
          <w:rFonts w:hint="eastAsia"/>
        </w:rPr>
        <w:t>创建项目</w:t>
      </w:r>
    </w:p>
    <w:p w14:paraId="7B8E659E" w14:textId="6A08007C" w:rsidR="007F062D" w:rsidRDefault="007F062D" w:rsidP="007F062D">
      <w:pPr>
        <w:pStyle w:val="1"/>
      </w:pPr>
      <w:r>
        <w:rPr>
          <w:rFonts w:hint="eastAsia"/>
        </w:rPr>
        <w:t>菜单功能</w:t>
      </w:r>
    </w:p>
    <w:p w14:paraId="6715D09B" w14:textId="68EA84A7" w:rsidR="007F062D" w:rsidRDefault="007F062D" w:rsidP="007F062D">
      <w:pPr>
        <w:pStyle w:val="1"/>
      </w:pPr>
      <w:r>
        <w:rPr>
          <w:rFonts w:hint="eastAsia"/>
        </w:rPr>
        <w:t>退出功能</w:t>
      </w:r>
    </w:p>
    <w:p w14:paraId="0E48E6CC" w14:textId="693AB76B" w:rsidR="007F062D" w:rsidRDefault="007F062D" w:rsidP="007F062D">
      <w:pPr>
        <w:pStyle w:val="1"/>
      </w:pPr>
      <w:r>
        <w:rPr>
          <w:rFonts w:hint="eastAsia"/>
        </w:rPr>
        <w:t>添加联系人</w:t>
      </w:r>
    </w:p>
    <w:p w14:paraId="09E48A81" w14:textId="77D881D5" w:rsidR="007F062D" w:rsidRDefault="007F062D" w:rsidP="007F062D">
      <w:pPr>
        <w:pStyle w:val="1"/>
      </w:pPr>
      <w:r>
        <w:rPr>
          <w:rFonts w:hint="eastAsia"/>
        </w:rPr>
        <w:t>显示联系人</w:t>
      </w:r>
    </w:p>
    <w:p w14:paraId="2A0B8B1E" w14:textId="28F56225" w:rsidR="007F062D" w:rsidRDefault="007F062D" w:rsidP="007F062D">
      <w:pPr>
        <w:pStyle w:val="1"/>
      </w:pPr>
      <w:r>
        <w:rPr>
          <w:rFonts w:hint="eastAsia"/>
        </w:rPr>
        <w:t>删除联系人</w:t>
      </w:r>
      <w:r>
        <w:rPr>
          <w:rFonts w:hint="eastAsia"/>
        </w:rPr>
        <w:t xml:space="preserve"> </w:t>
      </w:r>
      <w:bookmarkStart w:id="0" w:name="_GoBack"/>
      <w:bookmarkEnd w:id="0"/>
    </w:p>
    <w:p w14:paraId="3E3B819B" w14:textId="11EC3550" w:rsidR="007F062D" w:rsidRDefault="007F062D" w:rsidP="007F062D">
      <w:pPr>
        <w:pStyle w:val="1"/>
      </w:pPr>
      <w:r>
        <w:rPr>
          <w:rFonts w:hint="eastAsia"/>
        </w:rPr>
        <w:t>查找联系人</w:t>
      </w:r>
    </w:p>
    <w:p w14:paraId="2DC60193" w14:textId="65C9E2D2" w:rsidR="007F062D" w:rsidRDefault="007F062D" w:rsidP="007F062D">
      <w:pPr>
        <w:pStyle w:val="1"/>
      </w:pPr>
      <w:r>
        <w:rPr>
          <w:rFonts w:hint="eastAsia"/>
        </w:rPr>
        <w:t>修改联系人</w:t>
      </w:r>
    </w:p>
    <w:p w14:paraId="006498D5" w14:textId="3C2E18CB" w:rsidR="007F062D" w:rsidRPr="007F062D" w:rsidRDefault="007F062D" w:rsidP="007F062D">
      <w:pPr>
        <w:pStyle w:val="1"/>
        <w:rPr>
          <w:rFonts w:hint="eastAsia"/>
        </w:rPr>
      </w:pPr>
      <w:r>
        <w:rPr>
          <w:rFonts w:hint="eastAsia"/>
        </w:rPr>
        <w:t>清空联系人</w:t>
      </w:r>
    </w:p>
    <w:sectPr w:rsidR="007F062D" w:rsidRPr="007F062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813102" w14:textId="77777777" w:rsidR="00AB2B6A" w:rsidRDefault="00AB2B6A" w:rsidP="00CD752F">
      <w:pPr>
        <w:ind w:firstLine="480"/>
      </w:pPr>
      <w:r>
        <w:separator/>
      </w:r>
    </w:p>
  </w:endnote>
  <w:endnote w:type="continuationSeparator" w:id="0">
    <w:p w14:paraId="53C8C5C9" w14:textId="77777777" w:rsidR="00AB2B6A" w:rsidRDefault="00AB2B6A" w:rsidP="00CD752F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2C0F2" w14:textId="77777777" w:rsidR="00CD752F" w:rsidRDefault="00CD752F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D96C3" w14:textId="77777777" w:rsidR="00CD752F" w:rsidRDefault="00CD752F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E0665" w14:textId="77777777" w:rsidR="00CD752F" w:rsidRDefault="00CD752F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77C1D" w14:textId="77777777" w:rsidR="00AB2B6A" w:rsidRDefault="00AB2B6A" w:rsidP="00CD752F">
      <w:pPr>
        <w:ind w:firstLine="480"/>
      </w:pPr>
      <w:r>
        <w:separator/>
      </w:r>
    </w:p>
  </w:footnote>
  <w:footnote w:type="continuationSeparator" w:id="0">
    <w:p w14:paraId="28FA1089" w14:textId="77777777" w:rsidR="00AB2B6A" w:rsidRDefault="00AB2B6A" w:rsidP="00CD752F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9890" w14:textId="77777777" w:rsidR="00CD752F" w:rsidRDefault="00CD752F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BD8BE" w14:textId="77777777" w:rsidR="00CD752F" w:rsidRDefault="00CD752F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B1D24" w14:textId="77777777" w:rsidR="00CD752F" w:rsidRDefault="00CD752F">
    <w:pPr>
      <w:pStyle w:val="ab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FE30D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6A480EB5"/>
    <w:multiLevelType w:val="multilevel"/>
    <w:tmpl w:val="715C3B0E"/>
    <w:lvl w:ilvl="0">
      <w:start w:val="1"/>
      <w:numFmt w:val="decimal"/>
      <w:lvlText w:val="%1"/>
      <w:lvlJc w:val="left"/>
      <w:pPr>
        <w:ind w:left="0" w:firstLine="0"/>
      </w:pPr>
      <w:rPr>
        <w:rFonts w:hint="default"/>
        <w:color w:val="FFFFFF" w:themeColor="background1"/>
        <w:sz w:val="2"/>
      </w:rPr>
    </w:lvl>
    <w:lvl w:ilvl="1">
      <w:start w:val="1"/>
      <w:numFmt w:val="decimal"/>
      <w:lvlRestart w:val="0"/>
      <w:pStyle w:val="1"/>
      <w:lvlText w:val="%2."/>
      <w:lvlJc w:val="left"/>
      <w:pPr>
        <w:ind w:left="0" w:firstLine="0"/>
      </w:pPr>
      <w:rPr>
        <w:rFonts w:hint="default"/>
        <w:b/>
        <w:i w:val="0"/>
        <w:sz w:val="28"/>
      </w:rPr>
    </w:lvl>
    <w:lvl w:ilvl="2">
      <w:start w:val="1"/>
      <w:numFmt w:val="decimal"/>
      <w:pStyle w:val="2"/>
      <w:lvlText w:val="%2.%3"/>
      <w:lvlJc w:val="left"/>
      <w:pPr>
        <w:ind w:left="0" w:firstLine="0"/>
      </w:pPr>
      <w:rPr>
        <w:rFonts w:hint="default"/>
        <w:b/>
        <w:i w:val="0"/>
        <w:sz w:val="24"/>
      </w:rPr>
    </w:lvl>
    <w:lvl w:ilvl="3">
      <w:start w:val="1"/>
      <w:numFmt w:val="decimal"/>
      <w:lvlRestart w:val="0"/>
      <w:pStyle w:val="3"/>
      <w:lvlText w:val="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4"/>
      <w:lvlText w:val="%1.%2.%3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6D2B6A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7D9472BC"/>
    <w:multiLevelType w:val="multilevel"/>
    <w:tmpl w:val="BD889A12"/>
    <w:lvl w:ilvl="0">
      <w:start w:val="1"/>
      <w:numFmt w:val="decimal"/>
      <w:lvlText w:val="%1"/>
      <w:lvlJc w:val="left"/>
      <w:pPr>
        <w:ind w:left="0" w:firstLine="0"/>
      </w:pPr>
      <w:rPr>
        <w:rFonts w:hint="default"/>
        <w:color w:val="FFFFFF" w:themeColor="background1"/>
        <w:sz w:val="2"/>
      </w:rPr>
    </w:lvl>
    <w:lvl w:ilvl="1">
      <w:start w:val="1"/>
      <w:numFmt w:val="decimal"/>
      <w:lvlRestart w:val="0"/>
      <w:lvlText w:val="%2."/>
      <w:lvlJc w:val="left"/>
      <w:pPr>
        <w:ind w:left="0" w:firstLine="0"/>
      </w:pPr>
      <w:rPr>
        <w:rFonts w:hint="default"/>
        <w:b/>
        <w:i w:val="0"/>
        <w:sz w:val="28"/>
      </w:rPr>
    </w:lvl>
    <w:lvl w:ilvl="2">
      <w:start w:val="1"/>
      <w:numFmt w:val="decimal"/>
      <w:lvlRestart w:val="0"/>
      <w:lvlText w:val="%2.%3"/>
      <w:lvlJc w:val="left"/>
      <w:pPr>
        <w:ind w:left="0" w:firstLine="0"/>
      </w:pPr>
      <w:rPr>
        <w:rFonts w:hint="default"/>
        <w:b/>
        <w:i w:val="0"/>
        <w:sz w:val="24"/>
      </w:rPr>
    </w:lvl>
    <w:lvl w:ilvl="3">
      <w:start w:val="1"/>
      <w:numFmt w:val="decimal"/>
      <w:lvlRestart w:val="0"/>
      <w:lvlText w:val="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  <w:num w:numId="6">
    <w:abstractNumId w:val="1"/>
  </w:num>
  <w:num w:numId="7">
    <w:abstractNumId w:val="1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5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"/>
    <w:lvlOverride w:ilvl="0">
      <w:startOverride w:val="1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"/>
    <w:lvlOverride w:ilvl="0">
      <w:startOverride w:val="1"/>
    </w:lvlOverride>
    <w:lvlOverride w:ilvl="1">
      <w:startOverride w:val="9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zE3NjEwNTMzMTVR0lEKTi0uzszPAykwNK8FAFZpE2stAAAA"/>
    <w:docVar w:name="EN.Layout" w:val="&lt;ENLayout&gt;&lt;Style&gt;Chinese Std GBT7714 (numeric)&lt;/Style&gt;&lt;LeftDelim&gt;{&lt;/LeftDelim&gt;&lt;RightDelim&gt;}&lt;/RightDelim&gt;&lt;FontName&gt;Times New Roman&lt;/FontName&gt;&lt;FontSize&gt;14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evtatzd509dx4esdto5pw9lpfwztxwzpvss&quot;&gt;myExoskeletonRobot&lt;record-ids&gt;&lt;item&gt;998&lt;/item&gt;&lt;item&gt;999&lt;/item&gt;&lt;/record-ids&gt;&lt;/item&gt;&lt;/Libraries&gt;"/>
  </w:docVars>
  <w:rsids>
    <w:rsidRoot w:val="009548DB"/>
    <w:rsid w:val="00054B1C"/>
    <w:rsid w:val="00055927"/>
    <w:rsid w:val="00081831"/>
    <w:rsid w:val="000924D2"/>
    <w:rsid w:val="000E3430"/>
    <w:rsid w:val="00103C07"/>
    <w:rsid w:val="001B6818"/>
    <w:rsid w:val="001C1982"/>
    <w:rsid w:val="001C457E"/>
    <w:rsid w:val="001C54FA"/>
    <w:rsid w:val="001E7057"/>
    <w:rsid w:val="001E7A34"/>
    <w:rsid w:val="00215A14"/>
    <w:rsid w:val="00222B3E"/>
    <w:rsid w:val="00224754"/>
    <w:rsid w:val="00233086"/>
    <w:rsid w:val="00286C0C"/>
    <w:rsid w:val="002A26F2"/>
    <w:rsid w:val="002D0500"/>
    <w:rsid w:val="002E6E8E"/>
    <w:rsid w:val="002F477E"/>
    <w:rsid w:val="003233F3"/>
    <w:rsid w:val="0034144C"/>
    <w:rsid w:val="003640A9"/>
    <w:rsid w:val="00367EA1"/>
    <w:rsid w:val="003839AA"/>
    <w:rsid w:val="00387480"/>
    <w:rsid w:val="003C51A4"/>
    <w:rsid w:val="003E0670"/>
    <w:rsid w:val="004B2E3D"/>
    <w:rsid w:val="004D06E7"/>
    <w:rsid w:val="004E3FD8"/>
    <w:rsid w:val="005420AC"/>
    <w:rsid w:val="005A2BD8"/>
    <w:rsid w:val="005A3178"/>
    <w:rsid w:val="00682EEF"/>
    <w:rsid w:val="006F4A3F"/>
    <w:rsid w:val="00713119"/>
    <w:rsid w:val="00730825"/>
    <w:rsid w:val="007566DE"/>
    <w:rsid w:val="00776158"/>
    <w:rsid w:val="00777C56"/>
    <w:rsid w:val="007A0BE6"/>
    <w:rsid w:val="007A6DDD"/>
    <w:rsid w:val="007B25C4"/>
    <w:rsid w:val="007D6C65"/>
    <w:rsid w:val="007E3523"/>
    <w:rsid w:val="007F062D"/>
    <w:rsid w:val="0080390B"/>
    <w:rsid w:val="00827FEE"/>
    <w:rsid w:val="00837688"/>
    <w:rsid w:val="008808B2"/>
    <w:rsid w:val="008937AB"/>
    <w:rsid w:val="00893A73"/>
    <w:rsid w:val="008E478B"/>
    <w:rsid w:val="00901925"/>
    <w:rsid w:val="0092510E"/>
    <w:rsid w:val="009350C7"/>
    <w:rsid w:val="009548DB"/>
    <w:rsid w:val="0096337F"/>
    <w:rsid w:val="00963CF2"/>
    <w:rsid w:val="0096764B"/>
    <w:rsid w:val="009710DD"/>
    <w:rsid w:val="00974413"/>
    <w:rsid w:val="009A5FDC"/>
    <w:rsid w:val="009B017A"/>
    <w:rsid w:val="009B6F0E"/>
    <w:rsid w:val="009E4D17"/>
    <w:rsid w:val="00A0390F"/>
    <w:rsid w:val="00A10365"/>
    <w:rsid w:val="00A158DA"/>
    <w:rsid w:val="00A315BC"/>
    <w:rsid w:val="00A44DA5"/>
    <w:rsid w:val="00A67D3F"/>
    <w:rsid w:val="00A70549"/>
    <w:rsid w:val="00A76892"/>
    <w:rsid w:val="00A811CA"/>
    <w:rsid w:val="00A862BF"/>
    <w:rsid w:val="00AB2B6A"/>
    <w:rsid w:val="00AE212A"/>
    <w:rsid w:val="00AF00FF"/>
    <w:rsid w:val="00B70796"/>
    <w:rsid w:val="00B97D0B"/>
    <w:rsid w:val="00BA0F6A"/>
    <w:rsid w:val="00BC7DA4"/>
    <w:rsid w:val="00BD3517"/>
    <w:rsid w:val="00BE5F39"/>
    <w:rsid w:val="00C04909"/>
    <w:rsid w:val="00C05E1B"/>
    <w:rsid w:val="00C202B1"/>
    <w:rsid w:val="00C27F36"/>
    <w:rsid w:val="00C31414"/>
    <w:rsid w:val="00C40BDF"/>
    <w:rsid w:val="00C669A5"/>
    <w:rsid w:val="00C721F0"/>
    <w:rsid w:val="00C92771"/>
    <w:rsid w:val="00C95800"/>
    <w:rsid w:val="00CA2ED0"/>
    <w:rsid w:val="00CD752F"/>
    <w:rsid w:val="00CF6C9A"/>
    <w:rsid w:val="00D00B89"/>
    <w:rsid w:val="00D55DB8"/>
    <w:rsid w:val="00DA6E2C"/>
    <w:rsid w:val="00DE139F"/>
    <w:rsid w:val="00E4002A"/>
    <w:rsid w:val="00E4490F"/>
    <w:rsid w:val="00E81394"/>
    <w:rsid w:val="00F36F75"/>
    <w:rsid w:val="00F47F65"/>
    <w:rsid w:val="00F64879"/>
    <w:rsid w:val="00F751BA"/>
    <w:rsid w:val="00FB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422A5"/>
  <w15:chartTrackingRefBased/>
  <w15:docId w15:val="{772F0EDD-AB47-4F31-B21E-89D4D7AA8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76158"/>
    <w:pPr>
      <w:widowControl w:val="0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3640A9"/>
    <w:pPr>
      <w:numPr>
        <w:ilvl w:val="1"/>
        <w:numId w:val="15"/>
      </w:numPr>
      <w:spacing w:line="578" w:lineRule="auto"/>
      <w:ind w:firstLineChars="0"/>
      <w:jc w:val="left"/>
      <w:outlineLvl w:val="0"/>
    </w:pPr>
    <w:rPr>
      <w:rFonts w:eastAsia="黑体"/>
      <w:b/>
      <w:bCs/>
      <w:kern w:val="44"/>
      <w:sz w:val="30"/>
      <w:szCs w:val="44"/>
    </w:rPr>
  </w:style>
  <w:style w:type="paragraph" w:styleId="2">
    <w:name w:val="heading 2"/>
    <w:aliases w:val="标题 2 标题2.2"/>
    <w:basedOn w:val="a"/>
    <w:next w:val="a"/>
    <w:link w:val="20"/>
    <w:uiPriority w:val="9"/>
    <w:unhideWhenUsed/>
    <w:qFormat/>
    <w:rsid w:val="001B6818"/>
    <w:pPr>
      <w:numPr>
        <w:ilvl w:val="2"/>
        <w:numId w:val="15"/>
      </w:numPr>
      <w:spacing w:before="260" w:after="260" w:line="415" w:lineRule="auto"/>
      <w:ind w:firstLineChars="0"/>
      <w:outlineLvl w:val="1"/>
    </w:pPr>
    <w:rPr>
      <w:rFonts w:asciiTheme="majorHAnsi" w:hAnsiTheme="majorHAnsi" w:cstheme="majorBidi"/>
      <w:b/>
      <w:bCs/>
      <w:szCs w:val="32"/>
    </w:rPr>
  </w:style>
  <w:style w:type="paragraph" w:styleId="3">
    <w:name w:val="heading 3"/>
    <w:aliases w:val="标题 3.3.3"/>
    <w:basedOn w:val="a"/>
    <w:next w:val="a"/>
    <w:link w:val="30"/>
    <w:uiPriority w:val="9"/>
    <w:unhideWhenUsed/>
    <w:qFormat/>
    <w:rsid w:val="001B6818"/>
    <w:pPr>
      <w:numPr>
        <w:ilvl w:val="3"/>
        <w:numId w:val="15"/>
      </w:numPr>
      <w:spacing w:before="260" w:after="260" w:line="415" w:lineRule="auto"/>
      <w:ind w:firstLineChars="0"/>
      <w:outlineLvl w:val="2"/>
    </w:pPr>
    <w:rPr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0390B"/>
    <w:pPr>
      <w:keepNext/>
      <w:keepLines/>
      <w:numPr>
        <w:ilvl w:val="4"/>
        <w:numId w:val="15"/>
      </w:numPr>
      <w:spacing w:before="280" w:after="290" w:line="376" w:lineRule="auto"/>
      <w:ind w:firstLineChars="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4879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9B6F0E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9B6F0E"/>
    <w:pPr>
      <w:keepNext/>
      <w:keepLines/>
      <w:spacing w:before="240" w:after="64" w:line="320" w:lineRule="auto"/>
      <w:outlineLvl w:val="6"/>
    </w:pPr>
    <w:rPr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640A9"/>
    <w:rPr>
      <w:rFonts w:ascii="Times New Roman" w:eastAsia="黑体" w:hAnsi="Times New Roman"/>
      <w:b/>
      <w:bCs/>
      <w:kern w:val="44"/>
      <w:sz w:val="30"/>
      <w:szCs w:val="44"/>
    </w:rPr>
  </w:style>
  <w:style w:type="character" w:styleId="a3">
    <w:name w:val="Hyperlink"/>
    <w:basedOn w:val="a0"/>
    <w:uiPriority w:val="99"/>
    <w:unhideWhenUsed/>
    <w:rsid w:val="00D00B8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00B89"/>
    <w:rPr>
      <w:color w:val="605E5C"/>
      <w:shd w:val="clear" w:color="auto" w:fill="E1DFDD"/>
    </w:rPr>
  </w:style>
  <w:style w:type="paragraph" w:customStyle="1" w:styleId="a5">
    <w:name w:val="图序"/>
    <w:basedOn w:val="a"/>
    <w:link w:val="a6"/>
    <w:qFormat/>
    <w:rsid w:val="00E81394"/>
    <w:pPr>
      <w:ind w:firstLineChars="0" w:firstLine="0"/>
      <w:jc w:val="center"/>
    </w:pPr>
  </w:style>
  <w:style w:type="paragraph" w:styleId="a7">
    <w:name w:val="caption"/>
    <w:basedOn w:val="a"/>
    <w:next w:val="a"/>
    <w:uiPriority w:val="35"/>
    <w:unhideWhenUsed/>
    <w:qFormat/>
    <w:rsid w:val="00BE5F39"/>
    <w:rPr>
      <w:rFonts w:asciiTheme="majorHAnsi" w:eastAsia="黑体" w:hAnsiTheme="majorHAnsi" w:cstheme="majorBidi"/>
      <w:sz w:val="20"/>
      <w:szCs w:val="20"/>
    </w:rPr>
  </w:style>
  <w:style w:type="character" w:customStyle="1" w:styleId="a6">
    <w:name w:val="图序 字符"/>
    <w:basedOn w:val="a0"/>
    <w:link w:val="a5"/>
    <w:rsid w:val="00E81394"/>
    <w:rPr>
      <w:rFonts w:eastAsia="宋体"/>
      <w:sz w:val="28"/>
    </w:rPr>
  </w:style>
  <w:style w:type="character" w:customStyle="1" w:styleId="20">
    <w:name w:val="标题 2 字符"/>
    <w:aliases w:val="标题 2 标题2.2 字符"/>
    <w:basedOn w:val="a0"/>
    <w:link w:val="2"/>
    <w:uiPriority w:val="9"/>
    <w:rsid w:val="001B6818"/>
    <w:rPr>
      <w:rFonts w:asciiTheme="majorHAnsi" w:eastAsia="宋体" w:hAnsiTheme="majorHAnsi" w:cstheme="majorBidi"/>
      <w:b/>
      <w:bCs/>
      <w:sz w:val="24"/>
      <w:szCs w:val="32"/>
    </w:rPr>
  </w:style>
  <w:style w:type="paragraph" w:customStyle="1" w:styleId="a8">
    <w:name w:val="文章标题"/>
    <w:basedOn w:val="a"/>
    <w:link w:val="a9"/>
    <w:qFormat/>
    <w:rsid w:val="0080390B"/>
    <w:pPr>
      <w:ind w:firstLineChars="0" w:firstLine="0"/>
      <w:jc w:val="center"/>
    </w:pPr>
    <w:rPr>
      <w:rFonts w:eastAsia="黑体"/>
      <w:b/>
      <w:sz w:val="32"/>
    </w:rPr>
  </w:style>
  <w:style w:type="character" w:customStyle="1" w:styleId="a9">
    <w:name w:val="文章标题 字符"/>
    <w:basedOn w:val="10"/>
    <w:link w:val="a8"/>
    <w:rsid w:val="0080390B"/>
    <w:rPr>
      <w:rFonts w:ascii="Times New Roman" w:eastAsia="黑体" w:hAnsi="Times New Roman"/>
      <w:b/>
      <w:bCs w:val="0"/>
      <w:kern w:val="44"/>
      <w:sz w:val="32"/>
      <w:szCs w:val="44"/>
    </w:rPr>
  </w:style>
  <w:style w:type="table" w:styleId="aa">
    <w:name w:val="Table Grid"/>
    <w:basedOn w:val="a1"/>
    <w:uiPriority w:val="39"/>
    <w:rsid w:val="00DE1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CD75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CD752F"/>
    <w:rPr>
      <w:rFonts w:eastAsia="宋体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CD75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CD752F"/>
    <w:rPr>
      <w:rFonts w:eastAsia="宋体"/>
      <w:sz w:val="18"/>
      <w:szCs w:val="18"/>
    </w:rPr>
  </w:style>
  <w:style w:type="character" w:customStyle="1" w:styleId="30">
    <w:name w:val="标题 3 字符"/>
    <w:aliases w:val="标题 3.3.3 字符"/>
    <w:basedOn w:val="a0"/>
    <w:link w:val="3"/>
    <w:uiPriority w:val="9"/>
    <w:rsid w:val="001B6818"/>
    <w:rPr>
      <w:rFonts w:ascii="Times New Roman" w:eastAsia="宋体" w:hAnsi="Times New Roman"/>
      <w:bCs/>
      <w:sz w:val="24"/>
      <w:szCs w:val="32"/>
    </w:rPr>
  </w:style>
  <w:style w:type="paragraph" w:customStyle="1" w:styleId="EndNoteBibliographyTitle">
    <w:name w:val="EndNote Bibliography Title"/>
    <w:basedOn w:val="a"/>
    <w:link w:val="EndNoteBibliographyTitle0"/>
    <w:rsid w:val="004B2E3D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10"/>
    <w:link w:val="EndNoteBibliographyTitle"/>
    <w:rsid w:val="004B2E3D"/>
    <w:rPr>
      <w:rFonts w:ascii="Times New Roman" w:eastAsia="宋体" w:hAnsi="Times New Roman" w:cs="Times New Roman"/>
      <w:b w:val="0"/>
      <w:bCs w:val="0"/>
      <w:noProof/>
      <w:kern w:val="44"/>
      <w:sz w:val="28"/>
      <w:szCs w:val="44"/>
    </w:rPr>
  </w:style>
  <w:style w:type="paragraph" w:customStyle="1" w:styleId="EndNoteBibliography">
    <w:name w:val="EndNote Bibliography"/>
    <w:basedOn w:val="a"/>
    <w:link w:val="EndNoteBibliography0"/>
    <w:rsid w:val="004B2E3D"/>
    <w:rPr>
      <w:rFonts w:cs="Times New Roman"/>
      <w:noProof/>
    </w:rPr>
  </w:style>
  <w:style w:type="character" w:customStyle="1" w:styleId="EndNoteBibliography0">
    <w:name w:val="EndNote Bibliography 字符"/>
    <w:basedOn w:val="10"/>
    <w:link w:val="EndNoteBibliography"/>
    <w:rsid w:val="004B2E3D"/>
    <w:rPr>
      <w:rFonts w:ascii="Times New Roman" w:eastAsia="宋体" w:hAnsi="Times New Roman" w:cs="Times New Roman"/>
      <w:b w:val="0"/>
      <w:bCs w:val="0"/>
      <w:noProof/>
      <w:kern w:val="44"/>
      <w:sz w:val="28"/>
      <w:szCs w:val="44"/>
    </w:rPr>
  </w:style>
  <w:style w:type="paragraph" w:styleId="af">
    <w:name w:val="Quote"/>
    <w:basedOn w:val="a"/>
    <w:next w:val="a"/>
    <w:link w:val="af0"/>
    <w:uiPriority w:val="29"/>
    <w:qFormat/>
    <w:rsid w:val="00233086"/>
    <w:pPr>
      <w:spacing w:before="200" w:after="160"/>
      <w:ind w:left="864" w:right="864"/>
      <w:jc w:val="center"/>
    </w:pPr>
    <w:rPr>
      <w:iCs/>
      <w:color w:val="404040" w:themeColor="text1" w:themeTint="BF"/>
      <w:sz w:val="21"/>
    </w:rPr>
  </w:style>
  <w:style w:type="character" w:customStyle="1" w:styleId="af0">
    <w:name w:val="引用 字符"/>
    <w:basedOn w:val="a0"/>
    <w:link w:val="af"/>
    <w:uiPriority w:val="29"/>
    <w:rsid w:val="00233086"/>
    <w:rPr>
      <w:rFonts w:ascii="Times New Roman" w:eastAsia="宋体" w:hAnsi="Times New Roman"/>
      <w:iCs/>
      <w:color w:val="404040" w:themeColor="text1" w:themeTint="BF"/>
    </w:rPr>
  </w:style>
  <w:style w:type="paragraph" w:styleId="af1">
    <w:name w:val="footnote text"/>
    <w:basedOn w:val="a"/>
    <w:link w:val="af2"/>
    <w:uiPriority w:val="99"/>
    <w:semiHidden/>
    <w:unhideWhenUsed/>
    <w:rsid w:val="00963CF2"/>
    <w:pPr>
      <w:snapToGrid w:val="0"/>
      <w:jc w:val="left"/>
    </w:pPr>
    <w:rPr>
      <w:sz w:val="18"/>
      <w:szCs w:val="18"/>
    </w:rPr>
  </w:style>
  <w:style w:type="character" w:customStyle="1" w:styleId="af2">
    <w:name w:val="脚注文本 字符"/>
    <w:basedOn w:val="a0"/>
    <w:link w:val="af1"/>
    <w:uiPriority w:val="99"/>
    <w:semiHidden/>
    <w:rsid w:val="00963CF2"/>
    <w:rPr>
      <w:rFonts w:ascii="Times New Roman" w:eastAsia="宋体" w:hAnsi="Times New Roman"/>
      <w:sz w:val="18"/>
      <w:szCs w:val="18"/>
    </w:rPr>
  </w:style>
  <w:style w:type="character" w:styleId="af3">
    <w:name w:val="footnote reference"/>
    <w:basedOn w:val="a0"/>
    <w:uiPriority w:val="99"/>
    <w:semiHidden/>
    <w:unhideWhenUsed/>
    <w:rsid w:val="00963CF2"/>
    <w:rPr>
      <w:vertAlign w:val="superscript"/>
    </w:rPr>
  </w:style>
  <w:style w:type="character" w:customStyle="1" w:styleId="40">
    <w:name w:val="标题 4 字符"/>
    <w:basedOn w:val="a0"/>
    <w:link w:val="4"/>
    <w:uiPriority w:val="9"/>
    <w:rsid w:val="0080390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F64879"/>
    <w:rPr>
      <w:rFonts w:ascii="Times New Roman" w:eastAsia="宋体" w:hAnsi="Times New Roman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9B6F0E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rsid w:val="009B6F0E"/>
    <w:rPr>
      <w:rFonts w:ascii="Times New Roman" w:eastAsia="宋体" w:hAnsi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6AD41-9943-4A4F-9EFD-5609FB902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26</cp:revision>
  <dcterms:created xsi:type="dcterms:W3CDTF">2022-06-06T07:38:00Z</dcterms:created>
  <dcterms:modified xsi:type="dcterms:W3CDTF">2025-08-27T01:49:00Z</dcterms:modified>
</cp:coreProperties>
</file>